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695"/>
        <w:gridCol w:w="2133"/>
        <w:gridCol w:w="2276"/>
        <w:gridCol w:w="2321"/>
        <w:gridCol w:w="2357"/>
        <w:gridCol w:w="1645"/>
      </w:tblGrid>
      <w:tr w:rsidR="004D7519" w:rsidRPr="003E3290" w14:paraId="48213FD4" w14:textId="77777777" w:rsidTr="00D44978">
        <w:trPr>
          <w:jc w:val="center"/>
        </w:trPr>
        <w:tc>
          <w:tcPr>
            <w:tcW w:w="0" w:type="auto"/>
          </w:tcPr>
          <w:p w14:paraId="31F5BB31" w14:textId="77777777" w:rsidR="004D7519" w:rsidRPr="003E3290" w:rsidRDefault="004D7519" w:rsidP="005E0817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1.SINIF</w:t>
            </w:r>
          </w:p>
        </w:tc>
        <w:tc>
          <w:tcPr>
            <w:tcW w:w="2133" w:type="dxa"/>
          </w:tcPr>
          <w:p w14:paraId="3B1B1E3E" w14:textId="77777777" w:rsidR="004D7519" w:rsidRPr="003E3290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2276" w:type="dxa"/>
          </w:tcPr>
          <w:p w14:paraId="1A640964" w14:textId="77777777" w:rsidR="004D7519" w:rsidRPr="0085448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2321" w:type="dxa"/>
          </w:tcPr>
          <w:p w14:paraId="0AC90524" w14:textId="77777777" w:rsidR="004D7519" w:rsidRPr="0085448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2357" w:type="dxa"/>
          </w:tcPr>
          <w:p w14:paraId="5CD6F850" w14:textId="77777777" w:rsidR="004D7519" w:rsidRPr="0085448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1645" w:type="dxa"/>
          </w:tcPr>
          <w:p w14:paraId="3E0104C8" w14:textId="77777777" w:rsidR="004D7519" w:rsidRPr="003E3290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5E0817" w:rsidRPr="003E3290" w14:paraId="494E5E4A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3E9A7352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5</w:t>
            </w:r>
          </w:p>
          <w:p w14:paraId="4646D952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</w:tc>
        <w:tc>
          <w:tcPr>
            <w:tcW w:w="2133" w:type="dxa"/>
            <w:shd w:val="clear" w:color="auto" w:fill="F2F2F2"/>
          </w:tcPr>
          <w:p w14:paraId="270BF209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1051158B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  <w:shd w:val="clear" w:color="auto" w:fill="F2F2F2"/>
          </w:tcPr>
          <w:p w14:paraId="11B439E9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4A1E4CE7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077908AC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E0817" w:rsidRPr="003E3290" w14:paraId="59BBF40A" w14:textId="77777777" w:rsidTr="00D44978">
        <w:trPr>
          <w:jc w:val="center"/>
        </w:trPr>
        <w:tc>
          <w:tcPr>
            <w:tcW w:w="0" w:type="auto"/>
          </w:tcPr>
          <w:p w14:paraId="5E841260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10</w:t>
            </w:r>
          </w:p>
          <w:p w14:paraId="0BC1D062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5</w:t>
            </w:r>
          </w:p>
        </w:tc>
        <w:tc>
          <w:tcPr>
            <w:tcW w:w="2133" w:type="dxa"/>
          </w:tcPr>
          <w:p w14:paraId="2563FB79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07B30975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</w:tcPr>
          <w:p w14:paraId="7A7E7F54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61E7B1B3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1099075B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E0817" w:rsidRPr="003E3290" w14:paraId="7E7A15FE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1A8E1680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05</w:t>
            </w:r>
          </w:p>
          <w:p w14:paraId="5801F16F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50</w:t>
            </w:r>
          </w:p>
        </w:tc>
        <w:tc>
          <w:tcPr>
            <w:tcW w:w="2133" w:type="dxa"/>
            <w:shd w:val="clear" w:color="auto" w:fill="F2F2F2"/>
          </w:tcPr>
          <w:p w14:paraId="5D980D5C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2D455AB0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  <w:shd w:val="clear" w:color="auto" w:fill="F2F2F2"/>
          </w:tcPr>
          <w:p w14:paraId="58B4EABA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2F9DC4C7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5292CCA6" w14:textId="77777777" w:rsidR="00AF1E8E" w:rsidRPr="00AF1E8E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F1E8E">
              <w:rPr>
                <w:rFonts w:ascii="Times New Roman" w:hAnsi="Times New Roman"/>
                <w:sz w:val="14"/>
                <w:szCs w:val="14"/>
              </w:rPr>
              <w:t xml:space="preserve">World </w:t>
            </w: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History</w:t>
            </w:r>
            <w:proofErr w:type="spell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I</w:t>
            </w:r>
          </w:p>
          <w:p w14:paraId="64C1EBA5" w14:textId="77777777" w:rsidR="005E0817" w:rsidRPr="003E3290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AF1E8E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Emrah NAKİ - 105</w:t>
            </w:r>
          </w:p>
        </w:tc>
      </w:tr>
      <w:tr w:rsidR="005E0817" w:rsidRPr="003E3290" w14:paraId="15211FC2" w14:textId="77777777" w:rsidTr="00D44978">
        <w:trPr>
          <w:jc w:val="center"/>
        </w:trPr>
        <w:tc>
          <w:tcPr>
            <w:tcW w:w="0" w:type="auto"/>
          </w:tcPr>
          <w:p w14:paraId="2CAAB78C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00</w:t>
            </w:r>
          </w:p>
          <w:p w14:paraId="2C503C85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45</w:t>
            </w:r>
          </w:p>
        </w:tc>
        <w:tc>
          <w:tcPr>
            <w:tcW w:w="2133" w:type="dxa"/>
          </w:tcPr>
          <w:p w14:paraId="1D2E78CF" w14:textId="77777777" w:rsidR="00AF1E8E" w:rsidRPr="00AF1E8E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Political</w:t>
            </w:r>
            <w:proofErr w:type="spell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Science</w:t>
            </w:r>
            <w:proofErr w:type="spellEnd"/>
          </w:p>
          <w:p w14:paraId="1ADD6369" w14:textId="77777777" w:rsidR="005E0817" w:rsidRPr="003E3290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AF1E8E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Çiğdem PEKAR - Online</w:t>
            </w:r>
          </w:p>
        </w:tc>
        <w:tc>
          <w:tcPr>
            <w:tcW w:w="2276" w:type="dxa"/>
          </w:tcPr>
          <w:p w14:paraId="3A3B6E30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</w:tcPr>
          <w:p w14:paraId="14FF0660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16A449AC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37AB1930" w14:textId="77777777" w:rsidR="00AF1E8E" w:rsidRPr="00AF1E8E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F1E8E">
              <w:rPr>
                <w:rFonts w:ascii="Times New Roman" w:hAnsi="Times New Roman"/>
                <w:sz w:val="14"/>
                <w:szCs w:val="14"/>
              </w:rPr>
              <w:t xml:space="preserve">World </w:t>
            </w: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History</w:t>
            </w:r>
            <w:proofErr w:type="spell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I</w:t>
            </w:r>
          </w:p>
          <w:p w14:paraId="39F207C7" w14:textId="77777777" w:rsidR="005E0817" w:rsidRPr="003E3290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AF1E8E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Emrah NAKİ - 105</w:t>
            </w:r>
          </w:p>
        </w:tc>
      </w:tr>
      <w:tr w:rsidR="005E0817" w:rsidRPr="003E3290" w14:paraId="5233B3DD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32CC0D60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55</w:t>
            </w:r>
          </w:p>
          <w:p w14:paraId="5929E2AE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40</w:t>
            </w:r>
          </w:p>
        </w:tc>
        <w:tc>
          <w:tcPr>
            <w:tcW w:w="2133" w:type="dxa"/>
            <w:shd w:val="clear" w:color="auto" w:fill="F2F2F2"/>
          </w:tcPr>
          <w:p w14:paraId="36EA2001" w14:textId="77777777" w:rsidR="00AF1E8E" w:rsidRPr="00AF1E8E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Political</w:t>
            </w:r>
            <w:proofErr w:type="spell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Science</w:t>
            </w:r>
            <w:proofErr w:type="spellEnd"/>
          </w:p>
          <w:p w14:paraId="4EDA8454" w14:textId="77777777" w:rsidR="005E0817" w:rsidRPr="003E3290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AF1E8E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Çiğdem PEKAR - Online</w:t>
            </w:r>
          </w:p>
        </w:tc>
        <w:tc>
          <w:tcPr>
            <w:tcW w:w="2276" w:type="dxa"/>
            <w:shd w:val="clear" w:color="auto" w:fill="F2F2F2"/>
          </w:tcPr>
          <w:p w14:paraId="30136CAC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  <w:shd w:val="clear" w:color="auto" w:fill="F2F2F2"/>
          </w:tcPr>
          <w:p w14:paraId="743CDA5F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5D92712F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560D0FE2" w14:textId="77777777" w:rsidR="00AF1E8E" w:rsidRPr="00AF1E8E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F1E8E">
              <w:rPr>
                <w:rFonts w:ascii="Times New Roman" w:hAnsi="Times New Roman"/>
                <w:sz w:val="14"/>
                <w:szCs w:val="14"/>
              </w:rPr>
              <w:t xml:space="preserve">World </w:t>
            </w: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History</w:t>
            </w:r>
            <w:proofErr w:type="spell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I</w:t>
            </w:r>
          </w:p>
          <w:p w14:paraId="4E273BF3" w14:textId="77777777" w:rsidR="005E0817" w:rsidRPr="003E3290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AF1E8E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Emrah NAKİ - 105</w:t>
            </w:r>
          </w:p>
        </w:tc>
      </w:tr>
      <w:tr w:rsidR="005E0817" w:rsidRPr="003E3290" w14:paraId="6C80FE4D" w14:textId="77777777" w:rsidTr="00D44978">
        <w:trPr>
          <w:jc w:val="center"/>
        </w:trPr>
        <w:tc>
          <w:tcPr>
            <w:tcW w:w="0" w:type="auto"/>
          </w:tcPr>
          <w:p w14:paraId="24881647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50</w:t>
            </w:r>
          </w:p>
          <w:p w14:paraId="13CB7857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35</w:t>
            </w:r>
          </w:p>
        </w:tc>
        <w:tc>
          <w:tcPr>
            <w:tcW w:w="2133" w:type="dxa"/>
          </w:tcPr>
          <w:p w14:paraId="7FD44D36" w14:textId="77777777" w:rsidR="00AF1E8E" w:rsidRPr="00AF1E8E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Political</w:t>
            </w:r>
            <w:proofErr w:type="spell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Science</w:t>
            </w:r>
            <w:proofErr w:type="spellEnd"/>
          </w:p>
          <w:p w14:paraId="0EA305E2" w14:textId="77777777" w:rsidR="005E0817" w:rsidRPr="003E3290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AF1E8E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Çiğdem PEKAR - Online</w:t>
            </w:r>
          </w:p>
        </w:tc>
        <w:tc>
          <w:tcPr>
            <w:tcW w:w="2276" w:type="dxa"/>
          </w:tcPr>
          <w:p w14:paraId="1F256CEB" w14:textId="77777777" w:rsidR="00AF1E8E" w:rsidRPr="00AF1E8E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F1E8E">
              <w:rPr>
                <w:rFonts w:ascii="Times New Roman" w:hAnsi="Times New Roman"/>
                <w:sz w:val="14"/>
                <w:szCs w:val="14"/>
              </w:rPr>
              <w:t xml:space="preserve">ALM-1111 </w:t>
            </w: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German</w:t>
            </w:r>
            <w:proofErr w:type="spell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(</w:t>
            </w: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Introduction</w:t>
            </w:r>
            <w:proofErr w:type="spellEnd"/>
          </w:p>
          <w:p w14:paraId="79D04796" w14:textId="77777777" w:rsidR="00AF1E8E" w:rsidRPr="00AF1E8E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AF1E8E">
              <w:rPr>
                <w:rFonts w:ascii="Times New Roman" w:hAnsi="Times New Roman"/>
                <w:sz w:val="14"/>
                <w:szCs w:val="14"/>
              </w:rPr>
              <w:t>to</w:t>
            </w:r>
            <w:proofErr w:type="spellEnd"/>
            <w:proofErr w:type="gram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an </w:t>
            </w: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Optional</w:t>
            </w:r>
            <w:proofErr w:type="spell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Language) I</w:t>
            </w:r>
          </w:p>
          <w:p w14:paraId="46574BFD" w14:textId="77777777" w:rsidR="005E0817" w:rsidRPr="003E3290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AF1E8E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Resul ALKAN - 105</w:t>
            </w:r>
          </w:p>
        </w:tc>
        <w:tc>
          <w:tcPr>
            <w:tcW w:w="2321" w:type="dxa"/>
          </w:tcPr>
          <w:p w14:paraId="1E0B048D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27BA4E52" w14:textId="77777777" w:rsidR="00AF1E8E" w:rsidRPr="00AF1E8E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Introduction</w:t>
            </w:r>
            <w:proofErr w:type="spell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to</w:t>
            </w:r>
            <w:proofErr w:type="spell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Economics</w:t>
            </w:r>
            <w:proofErr w:type="spell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I</w:t>
            </w:r>
          </w:p>
          <w:p w14:paraId="315B6300" w14:textId="77777777" w:rsidR="005E0817" w:rsidRPr="003E3290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F1E8E">
              <w:rPr>
                <w:rFonts w:ascii="Times New Roman" w:hAnsi="Times New Roman"/>
                <w:sz w:val="14"/>
                <w:szCs w:val="14"/>
              </w:rPr>
              <w:t>Nazmi Yükselen Yağanoğlu - Online</w:t>
            </w:r>
          </w:p>
        </w:tc>
        <w:tc>
          <w:tcPr>
            <w:tcW w:w="1645" w:type="dxa"/>
          </w:tcPr>
          <w:p w14:paraId="19F1CE38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E0817" w:rsidRPr="003E3290" w14:paraId="63AEFEA5" w14:textId="77777777" w:rsidTr="00D44978">
        <w:trPr>
          <w:trHeight w:val="327"/>
          <w:jc w:val="center"/>
        </w:trPr>
        <w:tc>
          <w:tcPr>
            <w:tcW w:w="0" w:type="auto"/>
            <w:shd w:val="clear" w:color="auto" w:fill="F2F2F2"/>
          </w:tcPr>
          <w:p w14:paraId="2BA8C683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45</w:t>
            </w:r>
          </w:p>
          <w:p w14:paraId="04D450DB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30</w:t>
            </w:r>
          </w:p>
        </w:tc>
        <w:tc>
          <w:tcPr>
            <w:tcW w:w="2133" w:type="dxa"/>
            <w:shd w:val="clear" w:color="auto" w:fill="F2F2F2"/>
          </w:tcPr>
          <w:p w14:paraId="602E9D0D" w14:textId="77777777" w:rsidR="00AF1E8E" w:rsidRPr="00AF1E8E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Turkish</w:t>
            </w:r>
            <w:proofErr w:type="spellEnd"/>
          </w:p>
          <w:p w14:paraId="774BDE1A" w14:textId="77777777" w:rsidR="00AF1E8E" w:rsidRPr="00AF1E8E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F1E8E">
              <w:rPr>
                <w:rFonts w:ascii="Times New Roman" w:hAnsi="Times New Roman"/>
                <w:sz w:val="14"/>
                <w:szCs w:val="14"/>
              </w:rPr>
              <w:t>Language I</w:t>
            </w:r>
          </w:p>
          <w:p w14:paraId="3494783E" w14:textId="77777777" w:rsidR="00AF1E8E" w:rsidRPr="00AF1E8E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F1E8E">
              <w:rPr>
                <w:rFonts w:ascii="Times New Roman" w:hAnsi="Times New Roman"/>
                <w:sz w:val="14"/>
                <w:szCs w:val="14"/>
              </w:rPr>
              <w:t>Halil İbrahim</w:t>
            </w:r>
          </w:p>
          <w:p w14:paraId="3ED5B279" w14:textId="77777777" w:rsidR="005E0817" w:rsidRPr="003E3290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F1E8E">
              <w:rPr>
                <w:rFonts w:ascii="Times New Roman" w:hAnsi="Times New Roman"/>
                <w:sz w:val="14"/>
                <w:szCs w:val="14"/>
              </w:rPr>
              <w:t>Bulan - Online</w:t>
            </w:r>
          </w:p>
        </w:tc>
        <w:tc>
          <w:tcPr>
            <w:tcW w:w="2276" w:type="dxa"/>
            <w:shd w:val="clear" w:color="auto" w:fill="F2F2F2"/>
          </w:tcPr>
          <w:p w14:paraId="272C9E88" w14:textId="77777777" w:rsidR="00AF1E8E" w:rsidRPr="00AF1E8E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F1E8E">
              <w:rPr>
                <w:rFonts w:ascii="Times New Roman" w:hAnsi="Times New Roman"/>
                <w:sz w:val="14"/>
                <w:szCs w:val="14"/>
              </w:rPr>
              <w:t xml:space="preserve">ALM-1111 </w:t>
            </w: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German</w:t>
            </w:r>
            <w:proofErr w:type="spell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(</w:t>
            </w: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Introduction</w:t>
            </w:r>
            <w:proofErr w:type="spellEnd"/>
          </w:p>
          <w:p w14:paraId="75CA8153" w14:textId="77777777" w:rsidR="00AF1E8E" w:rsidRPr="00AF1E8E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AF1E8E">
              <w:rPr>
                <w:rFonts w:ascii="Times New Roman" w:hAnsi="Times New Roman"/>
                <w:sz w:val="14"/>
                <w:szCs w:val="14"/>
              </w:rPr>
              <w:t>to</w:t>
            </w:r>
            <w:proofErr w:type="spellEnd"/>
            <w:proofErr w:type="gram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an </w:t>
            </w: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Optional</w:t>
            </w:r>
            <w:proofErr w:type="spell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Language) I</w:t>
            </w:r>
          </w:p>
          <w:p w14:paraId="74D036A6" w14:textId="77777777" w:rsidR="005E0817" w:rsidRPr="003E3290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AF1E8E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Resul ALKAN - 105</w:t>
            </w:r>
          </w:p>
        </w:tc>
        <w:tc>
          <w:tcPr>
            <w:tcW w:w="2321" w:type="dxa"/>
            <w:shd w:val="clear" w:color="auto" w:fill="F2F2F2"/>
          </w:tcPr>
          <w:p w14:paraId="72CD74EA" w14:textId="77777777" w:rsidR="00AF1E8E" w:rsidRPr="00AF1E8E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Introduction</w:t>
            </w:r>
            <w:proofErr w:type="spell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to</w:t>
            </w:r>
            <w:proofErr w:type="spell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Law</w:t>
            </w:r>
            <w:proofErr w:type="spell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</w:t>
            </w:r>
          </w:p>
          <w:p w14:paraId="4F0B2387" w14:textId="77777777" w:rsidR="005E0817" w:rsidRPr="003E3290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AF1E8E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A.Gülce</w:t>
            </w:r>
            <w:proofErr w:type="spell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UYGUN - 105</w:t>
            </w:r>
          </w:p>
        </w:tc>
        <w:tc>
          <w:tcPr>
            <w:tcW w:w="2357" w:type="dxa"/>
            <w:shd w:val="clear" w:color="auto" w:fill="F2F2F2"/>
          </w:tcPr>
          <w:p w14:paraId="795EC8E2" w14:textId="77777777" w:rsidR="00AF1E8E" w:rsidRPr="00AF1E8E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Introduction</w:t>
            </w:r>
            <w:proofErr w:type="spell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to</w:t>
            </w:r>
            <w:proofErr w:type="spell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Economics</w:t>
            </w:r>
            <w:proofErr w:type="spell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I</w:t>
            </w:r>
          </w:p>
          <w:p w14:paraId="444D73F2" w14:textId="77777777" w:rsidR="005E0817" w:rsidRPr="003E3290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F1E8E">
              <w:rPr>
                <w:rFonts w:ascii="Times New Roman" w:hAnsi="Times New Roman"/>
                <w:sz w:val="14"/>
                <w:szCs w:val="14"/>
              </w:rPr>
              <w:t>Nazmi Yükselen Yağanoğlu - Online</w:t>
            </w:r>
          </w:p>
        </w:tc>
        <w:tc>
          <w:tcPr>
            <w:tcW w:w="1645" w:type="dxa"/>
            <w:shd w:val="clear" w:color="auto" w:fill="F2F2F2"/>
          </w:tcPr>
          <w:p w14:paraId="6A65EFD7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E0817" w:rsidRPr="003E3290" w14:paraId="58F089AC" w14:textId="77777777" w:rsidTr="00D44978">
        <w:trPr>
          <w:trHeight w:val="82"/>
          <w:jc w:val="center"/>
        </w:trPr>
        <w:tc>
          <w:tcPr>
            <w:tcW w:w="0" w:type="auto"/>
          </w:tcPr>
          <w:p w14:paraId="4B6BDD3A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0</w:t>
            </w:r>
          </w:p>
          <w:p w14:paraId="0412D962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25</w:t>
            </w:r>
          </w:p>
        </w:tc>
        <w:tc>
          <w:tcPr>
            <w:tcW w:w="2133" w:type="dxa"/>
          </w:tcPr>
          <w:p w14:paraId="622A39E0" w14:textId="77777777" w:rsidR="00AF1E8E" w:rsidRPr="00AF1E8E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Turkish</w:t>
            </w:r>
            <w:proofErr w:type="spellEnd"/>
          </w:p>
          <w:p w14:paraId="08FB25D6" w14:textId="77777777" w:rsidR="00AF1E8E" w:rsidRPr="00AF1E8E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F1E8E">
              <w:rPr>
                <w:rFonts w:ascii="Times New Roman" w:hAnsi="Times New Roman"/>
                <w:sz w:val="14"/>
                <w:szCs w:val="14"/>
              </w:rPr>
              <w:t>Language I</w:t>
            </w:r>
          </w:p>
          <w:p w14:paraId="25E745F4" w14:textId="77777777" w:rsidR="00AF1E8E" w:rsidRPr="00AF1E8E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F1E8E">
              <w:rPr>
                <w:rFonts w:ascii="Times New Roman" w:hAnsi="Times New Roman"/>
                <w:sz w:val="14"/>
                <w:szCs w:val="14"/>
              </w:rPr>
              <w:t>Halil İbrahim</w:t>
            </w:r>
          </w:p>
          <w:p w14:paraId="347378DC" w14:textId="77777777" w:rsidR="005E0817" w:rsidRPr="003E3290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F1E8E">
              <w:rPr>
                <w:rFonts w:ascii="Times New Roman" w:hAnsi="Times New Roman"/>
                <w:sz w:val="14"/>
                <w:szCs w:val="14"/>
              </w:rPr>
              <w:t>Bulan - Online</w:t>
            </w:r>
          </w:p>
        </w:tc>
        <w:tc>
          <w:tcPr>
            <w:tcW w:w="2276" w:type="dxa"/>
          </w:tcPr>
          <w:p w14:paraId="4CF053E2" w14:textId="77777777" w:rsidR="00AF1E8E" w:rsidRPr="00AF1E8E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Academic</w:t>
            </w:r>
            <w:proofErr w:type="spell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English I</w:t>
            </w:r>
          </w:p>
          <w:p w14:paraId="3ACED547" w14:textId="77777777" w:rsidR="005E0817" w:rsidRPr="003E3290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Öğr.Gör.Dr</w:t>
            </w:r>
            <w:proofErr w:type="spell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. Ali Emrah </w:t>
            </w:r>
            <w:proofErr w:type="gramStart"/>
            <w:r w:rsidRPr="00AF1E8E">
              <w:rPr>
                <w:rFonts w:ascii="Times New Roman" w:hAnsi="Times New Roman"/>
                <w:sz w:val="14"/>
                <w:szCs w:val="14"/>
              </w:rPr>
              <w:t>TOKATLIOĞLU -</w:t>
            </w:r>
            <w:proofErr w:type="gram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105</w:t>
            </w:r>
          </w:p>
        </w:tc>
        <w:tc>
          <w:tcPr>
            <w:tcW w:w="2321" w:type="dxa"/>
          </w:tcPr>
          <w:p w14:paraId="2BD8C5E8" w14:textId="77777777" w:rsidR="00AF1E8E" w:rsidRPr="00AF1E8E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Introduction</w:t>
            </w:r>
            <w:proofErr w:type="spell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to</w:t>
            </w:r>
            <w:proofErr w:type="spell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Law</w:t>
            </w:r>
            <w:proofErr w:type="spell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</w:t>
            </w:r>
          </w:p>
          <w:p w14:paraId="362D2934" w14:textId="77777777" w:rsidR="005E0817" w:rsidRPr="003E3290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AF1E8E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A.Gülce</w:t>
            </w:r>
            <w:proofErr w:type="spell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UYGUN - 105</w:t>
            </w:r>
          </w:p>
        </w:tc>
        <w:tc>
          <w:tcPr>
            <w:tcW w:w="2357" w:type="dxa"/>
          </w:tcPr>
          <w:p w14:paraId="7D927426" w14:textId="77777777" w:rsidR="00AF1E8E" w:rsidRPr="00AF1E8E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Introduction</w:t>
            </w:r>
            <w:proofErr w:type="spell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to</w:t>
            </w:r>
            <w:proofErr w:type="spell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Economics</w:t>
            </w:r>
            <w:proofErr w:type="spell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I</w:t>
            </w:r>
          </w:p>
          <w:p w14:paraId="767EC1D9" w14:textId="77777777" w:rsidR="005E0817" w:rsidRPr="003E3290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F1E8E">
              <w:rPr>
                <w:rFonts w:ascii="Times New Roman" w:hAnsi="Times New Roman"/>
                <w:sz w:val="14"/>
                <w:szCs w:val="14"/>
              </w:rPr>
              <w:t>Nazmi Yükselen Yağanoğlu - Online</w:t>
            </w:r>
          </w:p>
        </w:tc>
        <w:tc>
          <w:tcPr>
            <w:tcW w:w="1645" w:type="dxa"/>
          </w:tcPr>
          <w:p w14:paraId="77DF9F55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E0817" w:rsidRPr="003E3290" w14:paraId="7474B01D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1EDE66D3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0</w:t>
            </w:r>
          </w:p>
          <w:p w14:paraId="551B703D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15</w:t>
            </w:r>
          </w:p>
        </w:tc>
        <w:tc>
          <w:tcPr>
            <w:tcW w:w="2133" w:type="dxa"/>
            <w:shd w:val="clear" w:color="auto" w:fill="F2F2F2"/>
          </w:tcPr>
          <w:p w14:paraId="18ADA7DC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590D5246" w14:textId="77777777" w:rsidR="00AF1E8E" w:rsidRPr="00AF1E8E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Academic</w:t>
            </w:r>
            <w:proofErr w:type="spell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English I</w:t>
            </w:r>
          </w:p>
          <w:p w14:paraId="6F1A3FD6" w14:textId="77777777" w:rsidR="005E0817" w:rsidRPr="003E3290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Öğr.Gör.Dr</w:t>
            </w:r>
            <w:proofErr w:type="spell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. Ali Emrah </w:t>
            </w:r>
            <w:proofErr w:type="gramStart"/>
            <w:r w:rsidRPr="00AF1E8E">
              <w:rPr>
                <w:rFonts w:ascii="Times New Roman" w:hAnsi="Times New Roman"/>
                <w:sz w:val="14"/>
                <w:szCs w:val="14"/>
              </w:rPr>
              <w:t>TOKATLIOĞLU -</w:t>
            </w:r>
            <w:proofErr w:type="gram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105</w:t>
            </w:r>
          </w:p>
        </w:tc>
        <w:tc>
          <w:tcPr>
            <w:tcW w:w="2321" w:type="dxa"/>
            <w:shd w:val="clear" w:color="auto" w:fill="F2F2F2"/>
          </w:tcPr>
          <w:p w14:paraId="5D0FF0F9" w14:textId="77777777" w:rsidR="00AF1E8E" w:rsidRPr="00AF1E8E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Introduction</w:t>
            </w:r>
            <w:proofErr w:type="spell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to</w:t>
            </w:r>
            <w:proofErr w:type="spell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Law</w:t>
            </w:r>
            <w:proofErr w:type="spell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</w:t>
            </w:r>
          </w:p>
          <w:p w14:paraId="479C6097" w14:textId="77777777" w:rsidR="005E0817" w:rsidRPr="003E3290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AF1E8E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A.Gülce</w:t>
            </w:r>
            <w:proofErr w:type="spell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UYGUN - 105</w:t>
            </w:r>
          </w:p>
        </w:tc>
        <w:tc>
          <w:tcPr>
            <w:tcW w:w="2357" w:type="dxa"/>
            <w:shd w:val="clear" w:color="auto" w:fill="F2F2F2"/>
          </w:tcPr>
          <w:p w14:paraId="55325C6B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08104D5D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E0817" w:rsidRPr="003E3290" w14:paraId="73D42A2F" w14:textId="77777777" w:rsidTr="00D44978">
        <w:trPr>
          <w:jc w:val="center"/>
        </w:trPr>
        <w:tc>
          <w:tcPr>
            <w:tcW w:w="0" w:type="auto"/>
          </w:tcPr>
          <w:p w14:paraId="3B9545BE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0</w:t>
            </w:r>
          </w:p>
          <w:p w14:paraId="68A15194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05</w:t>
            </w:r>
          </w:p>
        </w:tc>
        <w:tc>
          <w:tcPr>
            <w:tcW w:w="2133" w:type="dxa"/>
          </w:tcPr>
          <w:p w14:paraId="0FC38684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5B0C3112" w14:textId="77777777" w:rsidR="00AF1E8E" w:rsidRPr="00AF1E8E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Academic</w:t>
            </w:r>
            <w:proofErr w:type="spell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English I</w:t>
            </w:r>
          </w:p>
          <w:p w14:paraId="7DC36570" w14:textId="77777777" w:rsidR="005E0817" w:rsidRPr="003E3290" w:rsidRDefault="00AF1E8E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AF1E8E">
              <w:rPr>
                <w:rFonts w:ascii="Times New Roman" w:hAnsi="Times New Roman"/>
                <w:sz w:val="14"/>
                <w:szCs w:val="14"/>
              </w:rPr>
              <w:t>Öğr.Gör.Dr</w:t>
            </w:r>
            <w:proofErr w:type="spell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. Ali Emrah </w:t>
            </w:r>
            <w:proofErr w:type="gramStart"/>
            <w:r w:rsidRPr="00AF1E8E">
              <w:rPr>
                <w:rFonts w:ascii="Times New Roman" w:hAnsi="Times New Roman"/>
                <w:sz w:val="14"/>
                <w:szCs w:val="14"/>
              </w:rPr>
              <w:t>TOKATLIOĞLU -</w:t>
            </w:r>
            <w:proofErr w:type="gramEnd"/>
            <w:r w:rsidRPr="00AF1E8E">
              <w:rPr>
                <w:rFonts w:ascii="Times New Roman" w:hAnsi="Times New Roman"/>
                <w:sz w:val="14"/>
                <w:szCs w:val="14"/>
              </w:rPr>
              <w:t xml:space="preserve"> 105</w:t>
            </w:r>
          </w:p>
        </w:tc>
        <w:tc>
          <w:tcPr>
            <w:tcW w:w="2321" w:type="dxa"/>
          </w:tcPr>
          <w:p w14:paraId="4C177B17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3BD9EF82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32C61303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</w:tbl>
    <w:p w14:paraId="2D6353F2" w14:textId="77777777" w:rsidR="004D7519" w:rsidRPr="003E3290" w:rsidRDefault="004D7519" w:rsidP="006D51B3">
      <w:pPr>
        <w:rPr>
          <w:rFonts w:ascii="Times New Roman" w:hAnsi="Times New Roman"/>
          <w:sz w:val="14"/>
          <w:szCs w:val="14"/>
        </w:rPr>
      </w:pPr>
      <w:r w:rsidRPr="003E3290">
        <w:rPr>
          <w:rFonts w:ascii="Times New Roman" w:hAnsi="Times New Roman"/>
          <w:sz w:val="14"/>
          <w:szCs w:val="14"/>
        </w:rPr>
        <w:br w:type="page"/>
      </w:r>
    </w:p>
    <w:tbl>
      <w:tblPr>
        <w:tblW w:w="0" w:type="auto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695"/>
        <w:gridCol w:w="2133"/>
        <w:gridCol w:w="2276"/>
        <w:gridCol w:w="2321"/>
        <w:gridCol w:w="2357"/>
        <w:gridCol w:w="1645"/>
      </w:tblGrid>
      <w:tr w:rsidR="004D7519" w:rsidRPr="003E3290" w14:paraId="52E18B63" w14:textId="77777777" w:rsidTr="00D44978">
        <w:trPr>
          <w:jc w:val="center"/>
        </w:trPr>
        <w:tc>
          <w:tcPr>
            <w:tcW w:w="0" w:type="auto"/>
          </w:tcPr>
          <w:p w14:paraId="569842F4" w14:textId="77777777" w:rsidR="004D7519" w:rsidRPr="003E3290" w:rsidRDefault="003700BE" w:rsidP="003E3290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sz w:val="14"/>
                <w:szCs w:val="14"/>
              </w:rPr>
              <w:lastRenderedPageBreak/>
              <w:t>2</w:t>
            </w:r>
            <w:r w:rsidR="004D7519"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2133" w:type="dxa"/>
          </w:tcPr>
          <w:p w14:paraId="2A4D74E4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2276" w:type="dxa"/>
          </w:tcPr>
          <w:p w14:paraId="788A1808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2321" w:type="dxa"/>
          </w:tcPr>
          <w:p w14:paraId="64C8D680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2357" w:type="dxa"/>
          </w:tcPr>
          <w:p w14:paraId="07D9E669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1645" w:type="dxa"/>
          </w:tcPr>
          <w:p w14:paraId="4D6911ED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3E3290" w:rsidRPr="003E3290" w14:paraId="7599C2DC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31AD2A16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5</w:t>
            </w:r>
          </w:p>
          <w:p w14:paraId="5B344EA7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</w:tc>
        <w:tc>
          <w:tcPr>
            <w:tcW w:w="2133" w:type="dxa"/>
            <w:shd w:val="clear" w:color="auto" w:fill="F2F2F2"/>
          </w:tcPr>
          <w:p w14:paraId="00BA5382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072258DA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  <w:shd w:val="clear" w:color="auto" w:fill="F2F2F2"/>
          </w:tcPr>
          <w:p w14:paraId="4BB766A2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02F67">
              <w:rPr>
                <w:rFonts w:ascii="Times New Roman" w:hAnsi="Times New Roman"/>
                <w:sz w:val="14"/>
                <w:szCs w:val="14"/>
              </w:rPr>
              <w:t xml:space="preserve">International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Law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I</w:t>
            </w:r>
          </w:p>
          <w:p w14:paraId="55E9261C" w14:textId="6EC92945" w:rsidR="003E3290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302F67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Çiğdem PEKAR - 10</w:t>
            </w:r>
            <w:r w:rsidR="00704921">
              <w:rPr>
                <w:rFonts w:ascii="Times New Roman" w:hAnsi="Times New Roman"/>
                <w:sz w:val="14"/>
                <w:szCs w:val="14"/>
              </w:rPr>
              <w:t>6</w:t>
            </w:r>
          </w:p>
        </w:tc>
        <w:tc>
          <w:tcPr>
            <w:tcW w:w="2357" w:type="dxa"/>
            <w:shd w:val="clear" w:color="auto" w:fill="F2F2F2"/>
          </w:tcPr>
          <w:p w14:paraId="6C67ECD1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69F4F64C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302F67" w:rsidRPr="003E3290" w14:paraId="6527CD77" w14:textId="77777777" w:rsidTr="00D44978">
        <w:trPr>
          <w:jc w:val="center"/>
        </w:trPr>
        <w:tc>
          <w:tcPr>
            <w:tcW w:w="0" w:type="auto"/>
          </w:tcPr>
          <w:p w14:paraId="26D5586D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10</w:t>
            </w:r>
          </w:p>
          <w:p w14:paraId="61AE13A7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5</w:t>
            </w:r>
          </w:p>
        </w:tc>
        <w:tc>
          <w:tcPr>
            <w:tcW w:w="2133" w:type="dxa"/>
          </w:tcPr>
          <w:p w14:paraId="6E34E780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7EA200AC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</w:tcPr>
          <w:p w14:paraId="2800CB56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02F67">
              <w:rPr>
                <w:rFonts w:ascii="Times New Roman" w:hAnsi="Times New Roman"/>
                <w:sz w:val="14"/>
                <w:szCs w:val="14"/>
              </w:rPr>
              <w:t xml:space="preserve">International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Law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I</w:t>
            </w:r>
          </w:p>
          <w:p w14:paraId="418557AB" w14:textId="7CCF361F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302F67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Çiğdem PEKAR - 10</w:t>
            </w:r>
            <w:r w:rsidR="00704921">
              <w:rPr>
                <w:rFonts w:ascii="Times New Roman" w:hAnsi="Times New Roman"/>
                <w:sz w:val="14"/>
                <w:szCs w:val="14"/>
              </w:rPr>
              <w:t>6</w:t>
            </w:r>
          </w:p>
        </w:tc>
        <w:tc>
          <w:tcPr>
            <w:tcW w:w="2357" w:type="dxa"/>
          </w:tcPr>
          <w:p w14:paraId="33810227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773C737F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302F67" w:rsidRPr="003E3290" w14:paraId="2EECEDBD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430231A9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05</w:t>
            </w:r>
          </w:p>
          <w:p w14:paraId="4637FBA8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50</w:t>
            </w:r>
          </w:p>
        </w:tc>
        <w:tc>
          <w:tcPr>
            <w:tcW w:w="2133" w:type="dxa"/>
            <w:shd w:val="clear" w:color="auto" w:fill="F2F2F2"/>
          </w:tcPr>
          <w:p w14:paraId="6CBE3F02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59842DE8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  <w:shd w:val="clear" w:color="auto" w:fill="F2F2F2"/>
          </w:tcPr>
          <w:p w14:paraId="3EE1F2A0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02F67">
              <w:rPr>
                <w:rFonts w:ascii="Times New Roman" w:hAnsi="Times New Roman"/>
                <w:sz w:val="14"/>
                <w:szCs w:val="14"/>
              </w:rPr>
              <w:t xml:space="preserve">International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Law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I</w:t>
            </w:r>
          </w:p>
          <w:p w14:paraId="7D25B9B1" w14:textId="5258A0C4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302F67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Çiğdem PEKAR - 10</w:t>
            </w:r>
            <w:r w:rsidR="00704921">
              <w:rPr>
                <w:rFonts w:ascii="Times New Roman" w:hAnsi="Times New Roman"/>
                <w:sz w:val="14"/>
                <w:szCs w:val="14"/>
              </w:rPr>
              <w:t>6</w:t>
            </w:r>
          </w:p>
        </w:tc>
        <w:tc>
          <w:tcPr>
            <w:tcW w:w="2357" w:type="dxa"/>
            <w:shd w:val="clear" w:color="auto" w:fill="F2F2F2"/>
          </w:tcPr>
          <w:p w14:paraId="2B51A5C7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76517B1D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302F67" w:rsidRPr="003E3290" w14:paraId="4DF0FEC6" w14:textId="77777777" w:rsidTr="00D44978">
        <w:trPr>
          <w:jc w:val="center"/>
        </w:trPr>
        <w:tc>
          <w:tcPr>
            <w:tcW w:w="0" w:type="auto"/>
          </w:tcPr>
          <w:p w14:paraId="52693C35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00</w:t>
            </w:r>
          </w:p>
          <w:p w14:paraId="2A37A136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45</w:t>
            </w:r>
          </w:p>
        </w:tc>
        <w:tc>
          <w:tcPr>
            <w:tcW w:w="2133" w:type="dxa"/>
          </w:tcPr>
          <w:p w14:paraId="333053EF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6010BDF5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</w:tcPr>
          <w:p w14:paraId="7D543A70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Comparative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Government</w:t>
            </w:r>
            <w:proofErr w:type="spellEnd"/>
          </w:p>
          <w:p w14:paraId="2352E41C" w14:textId="5B90EE4A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A.Gülce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UYGUN - 10</w:t>
            </w:r>
            <w:r w:rsidR="00630758">
              <w:rPr>
                <w:rFonts w:ascii="Times New Roman" w:hAnsi="Times New Roman"/>
                <w:sz w:val="14"/>
                <w:szCs w:val="14"/>
              </w:rPr>
              <w:t>5</w:t>
            </w:r>
          </w:p>
        </w:tc>
        <w:tc>
          <w:tcPr>
            <w:tcW w:w="2357" w:type="dxa"/>
          </w:tcPr>
          <w:p w14:paraId="3E05BEBE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7D735E2E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302F67" w:rsidRPr="003E3290" w14:paraId="1247F5DC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316AD9B5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55</w:t>
            </w:r>
          </w:p>
          <w:p w14:paraId="6B2EBE2E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40</w:t>
            </w:r>
          </w:p>
        </w:tc>
        <w:tc>
          <w:tcPr>
            <w:tcW w:w="2133" w:type="dxa"/>
            <w:shd w:val="clear" w:color="auto" w:fill="F2F2F2"/>
          </w:tcPr>
          <w:p w14:paraId="7B42EB36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5146643D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Introduction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to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International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Relations</w:t>
            </w:r>
            <w:proofErr w:type="spellEnd"/>
          </w:p>
          <w:p w14:paraId="1480481D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02F67">
              <w:rPr>
                <w:rFonts w:ascii="Times New Roman" w:hAnsi="Times New Roman"/>
                <w:sz w:val="14"/>
                <w:szCs w:val="14"/>
              </w:rPr>
              <w:t>I</w:t>
            </w:r>
          </w:p>
          <w:p w14:paraId="185B2CBF" w14:textId="1C0D2151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302F67">
              <w:rPr>
                <w:rFonts w:ascii="Times New Roman" w:hAnsi="Times New Roman"/>
                <w:sz w:val="14"/>
                <w:szCs w:val="14"/>
              </w:rPr>
              <w:t>Doç.Dr.Arif</w:t>
            </w:r>
            <w:proofErr w:type="spellEnd"/>
            <w:proofErr w:type="gram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Bağbaşlıoğlu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- 10</w:t>
            </w:r>
            <w:r w:rsidR="00704921">
              <w:rPr>
                <w:rFonts w:ascii="Times New Roman" w:hAnsi="Times New Roman"/>
                <w:sz w:val="14"/>
                <w:szCs w:val="14"/>
              </w:rPr>
              <w:t>6</w:t>
            </w:r>
          </w:p>
        </w:tc>
        <w:tc>
          <w:tcPr>
            <w:tcW w:w="2321" w:type="dxa"/>
            <w:shd w:val="clear" w:color="auto" w:fill="F2F2F2"/>
          </w:tcPr>
          <w:p w14:paraId="7CD0554E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Comparative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Government</w:t>
            </w:r>
            <w:proofErr w:type="spellEnd"/>
          </w:p>
          <w:p w14:paraId="5F657AD5" w14:textId="5460FED0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302F67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A.Gülce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UYGUN - 10</w:t>
            </w:r>
            <w:r w:rsidR="00630758">
              <w:rPr>
                <w:rFonts w:ascii="Times New Roman" w:hAnsi="Times New Roman"/>
                <w:sz w:val="14"/>
                <w:szCs w:val="14"/>
              </w:rPr>
              <w:t>5</w:t>
            </w:r>
          </w:p>
        </w:tc>
        <w:tc>
          <w:tcPr>
            <w:tcW w:w="2357" w:type="dxa"/>
            <w:shd w:val="clear" w:color="auto" w:fill="F2F2F2"/>
          </w:tcPr>
          <w:p w14:paraId="532633FD" w14:textId="77777777" w:rsidR="00302F67" w:rsidRPr="003E3290" w:rsidRDefault="00302F67" w:rsidP="00302F67">
            <w:pPr>
              <w:pStyle w:val="ListeParagraf"/>
              <w:spacing w:after="0" w:line="240" w:lineRule="auto"/>
              <w:ind w:left="0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7BA55F5A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302F67" w:rsidRPr="003E3290" w14:paraId="1907CA16" w14:textId="77777777" w:rsidTr="00D44978">
        <w:trPr>
          <w:jc w:val="center"/>
        </w:trPr>
        <w:tc>
          <w:tcPr>
            <w:tcW w:w="0" w:type="auto"/>
          </w:tcPr>
          <w:p w14:paraId="6DAFBDA1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50</w:t>
            </w:r>
          </w:p>
          <w:p w14:paraId="0A0AB8FC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35</w:t>
            </w:r>
          </w:p>
        </w:tc>
        <w:tc>
          <w:tcPr>
            <w:tcW w:w="2133" w:type="dxa"/>
          </w:tcPr>
          <w:p w14:paraId="586759D0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0FED583B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Introduction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to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International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Relations</w:t>
            </w:r>
            <w:proofErr w:type="spellEnd"/>
          </w:p>
          <w:p w14:paraId="1F5E96D8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02F67">
              <w:rPr>
                <w:rFonts w:ascii="Times New Roman" w:hAnsi="Times New Roman"/>
                <w:sz w:val="14"/>
                <w:szCs w:val="14"/>
              </w:rPr>
              <w:t>I</w:t>
            </w:r>
          </w:p>
          <w:p w14:paraId="0ACD93EB" w14:textId="7D14AF03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302F67">
              <w:rPr>
                <w:rFonts w:ascii="Times New Roman" w:hAnsi="Times New Roman"/>
                <w:sz w:val="14"/>
                <w:szCs w:val="14"/>
              </w:rPr>
              <w:t>Doç.Dr.Arif</w:t>
            </w:r>
            <w:proofErr w:type="spellEnd"/>
            <w:proofErr w:type="gram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Bağbaşlıoğlu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- 10</w:t>
            </w:r>
            <w:r w:rsidR="00704921">
              <w:rPr>
                <w:rFonts w:ascii="Times New Roman" w:hAnsi="Times New Roman"/>
                <w:sz w:val="14"/>
                <w:szCs w:val="14"/>
              </w:rPr>
              <w:t>6</w:t>
            </w:r>
          </w:p>
        </w:tc>
        <w:tc>
          <w:tcPr>
            <w:tcW w:w="2321" w:type="dxa"/>
          </w:tcPr>
          <w:p w14:paraId="0BB061BC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Comparative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Government</w:t>
            </w:r>
            <w:proofErr w:type="spellEnd"/>
          </w:p>
          <w:p w14:paraId="08A22817" w14:textId="6345C06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302F67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A.Gülce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UYGUN - 10</w:t>
            </w:r>
            <w:r w:rsidR="00630758">
              <w:rPr>
                <w:rFonts w:ascii="Times New Roman" w:hAnsi="Times New Roman"/>
                <w:sz w:val="14"/>
                <w:szCs w:val="14"/>
              </w:rPr>
              <w:t>5</w:t>
            </w:r>
          </w:p>
        </w:tc>
        <w:tc>
          <w:tcPr>
            <w:tcW w:w="2357" w:type="dxa"/>
          </w:tcPr>
          <w:p w14:paraId="4FE8B613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2D9DC7D4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302F67" w:rsidRPr="003E3290" w14:paraId="5A17DFA9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5AE07F10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45</w:t>
            </w:r>
          </w:p>
          <w:p w14:paraId="7177772E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30</w:t>
            </w:r>
          </w:p>
        </w:tc>
        <w:tc>
          <w:tcPr>
            <w:tcW w:w="2133" w:type="dxa"/>
            <w:shd w:val="clear" w:color="auto" w:fill="F2F2F2"/>
          </w:tcPr>
          <w:p w14:paraId="0F240EE8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755CA309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Introduction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to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International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Relations</w:t>
            </w:r>
            <w:proofErr w:type="spellEnd"/>
          </w:p>
          <w:p w14:paraId="7DE7786B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02F67">
              <w:rPr>
                <w:rFonts w:ascii="Times New Roman" w:hAnsi="Times New Roman"/>
                <w:sz w:val="14"/>
                <w:szCs w:val="14"/>
              </w:rPr>
              <w:t>I</w:t>
            </w:r>
          </w:p>
          <w:p w14:paraId="34038D4B" w14:textId="7A29B53B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302F67">
              <w:rPr>
                <w:rFonts w:ascii="Times New Roman" w:hAnsi="Times New Roman"/>
                <w:sz w:val="14"/>
                <w:szCs w:val="14"/>
              </w:rPr>
              <w:t>Doç.Dr.Arif</w:t>
            </w:r>
            <w:proofErr w:type="spellEnd"/>
            <w:proofErr w:type="gram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Bağbaşlıoğlu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- 10</w:t>
            </w:r>
            <w:r w:rsidR="00704921">
              <w:rPr>
                <w:rFonts w:ascii="Times New Roman" w:hAnsi="Times New Roman"/>
                <w:sz w:val="14"/>
                <w:szCs w:val="14"/>
              </w:rPr>
              <w:t>6</w:t>
            </w:r>
          </w:p>
        </w:tc>
        <w:tc>
          <w:tcPr>
            <w:tcW w:w="2321" w:type="dxa"/>
            <w:shd w:val="clear" w:color="auto" w:fill="F2F2F2"/>
          </w:tcPr>
          <w:p w14:paraId="075049CC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Research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Methods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in International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Relations</w:t>
            </w:r>
            <w:proofErr w:type="spellEnd"/>
          </w:p>
          <w:p w14:paraId="2E2BB887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302F67">
              <w:rPr>
                <w:rFonts w:ascii="Times New Roman" w:hAnsi="Times New Roman"/>
                <w:sz w:val="14"/>
                <w:szCs w:val="14"/>
              </w:rPr>
              <w:t>Doç.Dr.Filiz</w:t>
            </w:r>
            <w:proofErr w:type="spellEnd"/>
            <w:proofErr w:type="gram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Çoban Oran -104</w:t>
            </w:r>
          </w:p>
        </w:tc>
        <w:tc>
          <w:tcPr>
            <w:tcW w:w="2357" w:type="dxa"/>
            <w:shd w:val="clear" w:color="auto" w:fill="F2F2F2"/>
          </w:tcPr>
          <w:p w14:paraId="5E52ED54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2E67AB00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302F67" w:rsidRPr="003E3290" w14:paraId="57FC9141" w14:textId="77777777" w:rsidTr="00D44978">
        <w:trPr>
          <w:trHeight w:val="82"/>
          <w:jc w:val="center"/>
        </w:trPr>
        <w:tc>
          <w:tcPr>
            <w:tcW w:w="0" w:type="auto"/>
          </w:tcPr>
          <w:p w14:paraId="60EC4D3B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0</w:t>
            </w:r>
          </w:p>
          <w:p w14:paraId="645BAD6B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25</w:t>
            </w:r>
          </w:p>
        </w:tc>
        <w:tc>
          <w:tcPr>
            <w:tcW w:w="2133" w:type="dxa"/>
          </w:tcPr>
          <w:p w14:paraId="2C18CBAC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4E4A4B3E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German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I(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Optional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Language)</w:t>
            </w:r>
          </w:p>
          <w:p w14:paraId="1335677D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302F67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Resul ALKAN - 104</w:t>
            </w:r>
          </w:p>
        </w:tc>
        <w:tc>
          <w:tcPr>
            <w:tcW w:w="2321" w:type="dxa"/>
          </w:tcPr>
          <w:p w14:paraId="02CFD159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Research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Methods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in International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Relations</w:t>
            </w:r>
            <w:proofErr w:type="spellEnd"/>
          </w:p>
          <w:p w14:paraId="799EF9E0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302F67">
              <w:rPr>
                <w:rFonts w:ascii="Times New Roman" w:hAnsi="Times New Roman"/>
                <w:sz w:val="14"/>
                <w:szCs w:val="14"/>
              </w:rPr>
              <w:t>Doç.Dr.Filiz</w:t>
            </w:r>
            <w:proofErr w:type="spellEnd"/>
            <w:proofErr w:type="gram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Çoban Oran -104</w:t>
            </w:r>
          </w:p>
        </w:tc>
        <w:tc>
          <w:tcPr>
            <w:tcW w:w="2357" w:type="dxa"/>
          </w:tcPr>
          <w:p w14:paraId="62E50F92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089334ED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02F67">
              <w:rPr>
                <w:rFonts w:ascii="Times New Roman" w:hAnsi="Times New Roman"/>
                <w:sz w:val="14"/>
                <w:szCs w:val="14"/>
              </w:rPr>
              <w:t xml:space="preserve">20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th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Century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Political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History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I</w:t>
            </w:r>
          </w:p>
          <w:p w14:paraId="12621642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302F67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Emrah NAKİ - Online</w:t>
            </w:r>
          </w:p>
        </w:tc>
      </w:tr>
      <w:tr w:rsidR="00302F67" w:rsidRPr="003E3290" w14:paraId="3C5F138A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0F5D5C0F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0</w:t>
            </w:r>
          </w:p>
          <w:p w14:paraId="0BA15F14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15</w:t>
            </w:r>
          </w:p>
        </w:tc>
        <w:tc>
          <w:tcPr>
            <w:tcW w:w="2133" w:type="dxa"/>
            <w:shd w:val="clear" w:color="auto" w:fill="F2F2F2"/>
          </w:tcPr>
          <w:p w14:paraId="48C93B83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6AFCE1BC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German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I(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Optional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Language)</w:t>
            </w:r>
          </w:p>
          <w:p w14:paraId="026CDEA4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302F67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Resul ALKAN - 104</w:t>
            </w:r>
          </w:p>
        </w:tc>
        <w:tc>
          <w:tcPr>
            <w:tcW w:w="2321" w:type="dxa"/>
            <w:shd w:val="clear" w:color="auto" w:fill="F2F2F2"/>
          </w:tcPr>
          <w:p w14:paraId="25A5D813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Research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Methods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in International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Relations</w:t>
            </w:r>
            <w:proofErr w:type="spellEnd"/>
          </w:p>
          <w:p w14:paraId="665F27F8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302F67">
              <w:rPr>
                <w:rFonts w:ascii="Times New Roman" w:hAnsi="Times New Roman"/>
                <w:sz w:val="14"/>
                <w:szCs w:val="14"/>
              </w:rPr>
              <w:t>Doç.Dr.Filiz</w:t>
            </w:r>
            <w:proofErr w:type="spellEnd"/>
            <w:proofErr w:type="gram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Çoban Oran -104</w:t>
            </w:r>
          </w:p>
        </w:tc>
        <w:tc>
          <w:tcPr>
            <w:tcW w:w="2357" w:type="dxa"/>
            <w:shd w:val="clear" w:color="auto" w:fill="F2F2F2"/>
          </w:tcPr>
          <w:p w14:paraId="6B8D487B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Principles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of Kemal Atatürk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History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of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Turkish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Revolution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I</w:t>
            </w:r>
          </w:p>
          <w:p w14:paraId="26228C66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02F67">
              <w:rPr>
                <w:rFonts w:ascii="Times New Roman" w:hAnsi="Times New Roman"/>
                <w:sz w:val="14"/>
                <w:szCs w:val="14"/>
              </w:rPr>
              <w:t>Yelda Tutar Serter - Online</w:t>
            </w:r>
          </w:p>
        </w:tc>
        <w:tc>
          <w:tcPr>
            <w:tcW w:w="1645" w:type="dxa"/>
            <w:shd w:val="clear" w:color="auto" w:fill="F2F2F2"/>
          </w:tcPr>
          <w:p w14:paraId="1670E652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02F67">
              <w:rPr>
                <w:rFonts w:ascii="Times New Roman" w:hAnsi="Times New Roman"/>
                <w:sz w:val="14"/>
                <w:szCs w:val="14"/>
              </w:rPr>
              <w:t xml:space="preserve">20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th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Century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Political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History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I</w:t>
            </w:r>
          </w:p>
          <w:p w14:paraId="04409349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302F67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Emrah NAKİ - Online</w:t>
            </w:r>
          </w:p>
        </w:tc>
      </w:tr>
      <w:tr w:rsidR="00302F67" w:rsidRPr="003E3290" w14:paraId="4CFB985F" w14:textId="77777777" w:rsidTr="00D44978">
        <w:trPr>
          <w:jc w:val="center"/>
        </w:trPr>
        <w:tc>
          <w:tcPr>
            <w:tcW w:w="0" w:type="auto"/>
          </w:tcPr>
          <w:p w14:paraId="267D5B91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0</w:t>
            </w:r>
          </w:p>
          <w:p w14:paraId="322E99A0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05</w:t>
            </w:r>
          </w:p>
        </w:tc>
        <w:tc>
          <w:tcPr>
            <w:tcW w:w="2133" w:type="dxa"/>
          </w:tcPr>
          <w:p w14:paraId="40C861B2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6258C9F2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</w:tcPr>
          <w:p w14:paraId="0348326B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03C2DCC3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Principles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of Kemal Atatürk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History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of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Turkish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Revolution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I</w:t>
            </w:r>
          </w:p>
          <w:p w14:paraId="659BC68F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02F67">
              <w:rPr>
                <w:rFonts w:ascii="Times New Roman" w:hAnsi="Times New Roman"/>
                <w:sz w:val="14"/>
                <w:szCs w:val="14"/>
              </w:rPr>
              <w:t>Yelda Tutar Serter - Online</w:t>
            </w:r>
          </w:p>
        </w:tc>
        <w:tc>
          <w:tcPr>
            <w:tcW w:w="1645" w:type="dxa"/>
          </w:tcPr>
          <w:p w14:paraId="241D42BE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02F67">
              <w:rPr>
                <w:rFonts w:ascii="Times New Roman" w:hAnsi="Times New Roman"/>
                <w:sz w:val="14"/>
                <w:szCs w:val="14"/>
              </w:rPr>
              <w:t xml:space="preserve">20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th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Century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Political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History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I</w:t>
            </w:r>
          </w:p>
          <w:p w14:paraId="119645AC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302F67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Emrah NAKİ - Online</w:t>
            </w:r>
          </w:p>
        </w:tc>
      </w:tr>
    </w:tbl>
    <w:p w14:paraId="6B1159E3" w14:textId="77777777" w:rsidR="004D7519" w:rsidRPr="003E3290" w:rsidRDefault="004D7519" w:rsidP="006D51B3">
      <w:pPr>
        <w:rPr>
          <w:rFonts w:ascii="Times New Roman" w:eastAsia="Times New Roman" w:hAnsi="Times New Roman"/>
          <w:color w:val="2C6EAB"/>
          <w:sz w:val="14"/>
          <w:szCs w:val="14"/>
        </w:rPr>
      </w:pPr>
      <w:r w:rsidRPr="003E3290">
        <w:rPr>
          <w:rFonts w:ascii="Times New Roman" w:hAnsi="Times New Roman"/>
          <w:sz w:val="14"/>
          <w:szCs w:val="14"/>
        </w:rPr>
        <w:br w:type="page"/>
      </w:r>
    </w:p>
    <w:tbl>
      <w:tblPr>
        <w:tblW w:w="0" w:type="auto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695"/>
        <w:gridCol w:w="2133"/>
        <w:gridCol w:w="2276"/>
        <w:gridCol w:w="2321"/>
        <w:gridCol w:w="2357"/>
        <w:gridCol w:w="1645"/>
      </w:tblGrid>
      <w:tr w:rsidR="004D7519" w:rsidRPr="003E3290" w14:paraId="37F766F3" w14:textId="77777777" w:rsidTr="00D44978">
        <w:trPr>
          <w:jc w:val="center"/>
        </w:trPr>
        <w:tc>
          <w:tcPr>
            <w:tcW w:w="0" w:type="auto"/>
          </w:tcPr>
          <w:p w14:paraId="13B25074" w14:textId="77777777" w:rsidR="004D7519" w:rsidRPr="003E3290" w:rsidRDefault="003700BE" w:rsidP="003E3290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sz w:val="14"/>
                <w:szCs w:val="14"/>
              </w:rPr>
              <w:lastRenderedPageBreak/>
              <w:t>3</w:t>
            </w:r>
            <w:r w:rsidR="004D7519"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2133" w:type="dxa"/>
          </w:tcPr>
          <w:p w14:paraId="3AC536B3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2276" w:type="dxa"/>
          </w:tcPr>
          <w:p w14:paraId="3AD05296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2321" w:type="dxa"/>
          </w:tcPr>
          <w:p w14:paraId="64FD0AFF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2357" w:type="dxa"/>
          </w:tcPr>
          <w:p w14:paraId="5A9BD5EA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1645" w:type="dxa"/>
          </w:tcPr>
          <w:p w14:paraId="276A66D3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3E3290" w:rsidRPr="003E3290" w14:paraId="73D99826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293537E5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5</w:t>
            </w:r>
          </w:p>
          <w:p w14:paraId="79AE07D5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</w:tc>
        <w:tc>
          <w:tcPr>
            <w:tcW w:w="2133" w:type="dxa"/>
            <w:shd w:val="clear" w:color="auto" w:fill="F2F2F2"/>
          </w:tcPr>
          <w:p w14:paraId="246F66B3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60C39F4B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  <w:shd w:val="clear" w:color="auto" w:fill="F2F2F2"/>
          </w:tcPr>
          <w:p w14:paraId="4BC2D7E9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0CE1F36B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53440751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3E3290" w:rsidRPr="003E3290" w14:paraId="5D63ACAA" w14:textId="77777777" w:rsidTr="00D44978">
        <w:trPr>
          <w:jc w:val="center"/>
        </w:trPr>
        <w:tc>
          <w:tcPr>
            <w:tcW w:w="0" w:type="auto"/>
          </w:tcPr>
          <w:p w14:paraId="7DAECEF4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10</w:t>
            </w:r>
          </w:p>
          <w:p w14:paraId="36466F3C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5</w:t>
            </w:r>
          </w:p>
        </w:tc>
        <w:tc>
          <w:tcPr>
            <w:tcW w:w="2133" w:type="dxa"/>
          </w:tcPr>
          <w:p w14:paraId="47262FBB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1F01F818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02F67">
              <w:rPr>
                <w:rFonts w:ascii="Times New Roman" w:hAnsi="Times New Roman"/>
                <w:sz w:val="14"/>
                <w:szCs w:val="14"/>
              </w:rPr>
              <w:t>International Security</w:t>
            </w:r>
          </w:p>
          <w:p w14:paraId="29977E6C" w14:textId="77777777" w:rsidR="003E3290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302F67">
              <w:rPr>
                <w:rFonts w:ascii="Times New Roman" w:hAnsi="Times New Roman"/>
                <w:sz w:val="14"/>
                <w:szCs w:val="14"/>
              </w:rPr>
              <w:t>Doç.Dr.Arif</w:t>
            </w:r>
            <w:proofErr w:type="spellEnd"/>
            <w:proofErr w:type="gram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Bağbaşlıoğlu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- Online</w:t>
            </w:r>
          </w:p>
        </w:tc>
        <w:tc>
          <w:tcPr>
            <w:tcW w:w="2321" w:type="dxa"/>
          </w:tcPr>
          <w:p w14:paraId="33D9B693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423DE7DD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5BF4E78B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3E3290" w:rsidRPr="003E3290" w14:paraId="2CB759F3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53E3E88C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05</w:t>
            </w:r>
          </w:p>
          <w:p w14:paraId="695D2730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50</w:t>
            </w:r>
          </w:p>
        </w:tc>
        <w:tc>
          <w:tcPr>
            <w:tcW w:w="2133" w:type="dxa"/>
            <w:shd w:val="clear" w:color="auto" w:fill="F2F2F2"/>
          </w:tcPr>
          <w:p w14:paraId="35B53E98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Ottoman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Empire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in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the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World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System</w:t>
            </w:r>
            <w:proofErr w:type="spellEnd"/>
          </w:p>
          <w:p w14:paraId="052F251D" w14:textId="77777777" w:rsidR="003E3290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02F67">
              <w:rPr>
                <w:rFonts w:ascii="Times New Roman" w:hAnsi="Times New Roman"/>
                <w:sz w:val="14"/>
                <w:szCs w:val="14"/>
              </w:rPr>
              <w:t>Dr. Öğretim Üyesi Onur Usta - 106</w:t>
            </w:r>
          </w:p>
        </w:tc>
        <w:tc>
          <w:tcPr>
            <w:tcW w:w="2276" w:type="dxa"/>
            <w:shd w:val="clear" w:color="auto" w:fill="F2F2F2"/>
          </w:tcPr>
          <w:p w14:paraId="7CAF7F7B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02F67">
              <w:rPr>
                <w:rFonts w:ascii="Times New Roman" w:hAnsi="Times New Roman"/>
                <w:sz w:val="14"/>
                <w:szCs w:val="14"/>
              </w:rPr>
              <w:t>International Security</w:t>
            </w:r>
          </w:p>
          <w:p w14:paraId="73BA897E" w14:textId="77777777" w:rsidR="003E3290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302F67">
              <w:rPr>
                <w:rFonts w:ascii="Times New Roman" w:hAnsi="Times New Roman"/>
                <w:sz w:val="14"/>
                <w:szCs w:val="14"/>
              </w:rPr>
              <w:t>Doç.Dr.Arif</w:t>
            </w:r>
            <w:proofErr w:type="spellEnd"/>
            <w:proofErr w:type="gram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Bağbaşlıoğlu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- Online</w:t>
            </w:r>
          </w:p>
        </w:tc>
        <w:tc>
          <w:tcPr>
            <w:tcW w:w="2321" w:type="dxa"/>
            <w:shd w:val="clear" w:color="auto" w:fill="F2F2F2"/>
          </w:tcPr>
          <w:p w14:paraId="563991B2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79973B4B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American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Foreign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Policy</w:t>
            </w:r>
            <w:proofErr w:type="spellEnd"/>
          </w:p>
          <w:p w14:paraId="39CAA016" w14:textId="77777777" w:rsidR="003E3290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02F67">
              <w:rPr>
                <w:rFonts w:ascii="Times New Roman" w:hAnsi="Times New Roman"/>
                <w:sz w:val="14"/>
                <w:szCs w:val="14"/>
              </w:rPr>
              <w:t>Meryem İlayda Atlas - Online</w:t>
            </w:r>
          </w:p>
        </w:tc>
        <w:tc>
          <w:tcPr>
            <w:tcW w:w="1645" w:type="dxa"/>
            <w:shd w:val="clear" w:color="auto" w:fill="F2F2F2"/>
          </w:tcPr>
          <w:p w14:paraId="2D6C3EF0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3E3290" w:rsidRPr="003E3290" w14:paraId="7BF32FAF" w14:textId="77777777" w:rsidTr="00D44978">
        <w:trPr>
          <w:jc w:val="center"/>
        </w:trPr>
        <w:tc>
          <w:tcPr>
            <w:tcW w:w="0" w:type="auto"/>
          </w:tcPr>
          <w:p w14:paraId="1102942D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00</w:t>
            </w:r>
          </w:p>
          <w:p w14:paraId="2AFB2E1B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45</w:t>
            </w:r>
          </w:p>
        </w:tc>
        <w:tc>
          <w:tcPr>
            <w:tcW w:w="2133" w:type="dxa"/>
          </w:tcPr>
          <w:p w14:paraId="01249EA6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Ottoman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Empire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in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the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World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System</w:t>
            </w:r>
            <w:proofErr w:type="spellEnd"/>
          </w:p>
          <w:p w14:paraId="74E6FBCD" w14:textId="77777777" w:rsidR="003E3290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02F67">
              <w:rPr>
                <w:rFonts w:ascii="Times New Roman" w:hAnsi="Times New Roman"/>
                <w:sz w:val="14"/>
                <w:szCs w:val="14"/>
              </w:rPr>
              <w:t>Dr. Öğretim Üyesi Onur Usta - 106</w:t>
            </w:r>
          </w:p>
        </w:tc>
        <w:tc>
          <w:tcPr>
            <w:tcW w:w="2276" w:type="dxa"/>
          </w:tcPr>
          <w:p w14:paraId="5C56DBD6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02F67">
              <w:rPr>
                <w:rFonts w:ascii="Times New Roman" w:hAnsi="Times New Roman"/>
                <w:sz w:val="14"/>
                <w:szCs w:val="14"/>
              </w:rPr>
              <w:t>International Security</w:t>
            </w:r>
          </w:p>
          <w:p w14:paraId="0B3C8992" w14:textId="77777777" w:rsidR="003E3290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302F67">
              <w:rPr>
                <w:rFonts w:ascii="Times New Roman" w:hAnsi="Times New Roman"/>
                <w:sz w:val="14"/>
                <w:szCs w:val="14"/>
              </w:rPr>
              <w:t>Doç.Dr.Arif</w:t>
            </w:r>
            <w:proofErr w:type="spellEnd"/>
            <w:proofErr w:type="gram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Bağbaşlıoğlu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- Online</w:t>
            </w:r>
          </w:p>
        </w:tc>
        <w:tc>
          <w:tcPr>
            <w:tcW w:w="2321" w:type="dxa"/>
          </w:tcPr>
          <w:p w14:paraId="2C765DF0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02F67">
              <w:rPr>
                <w:rFonts w:ascii="Times New Roman" w:hAnsi="Times New Roman"/>
                <w:sz w:val="14"/>
                <w:szCs w:val="14"/>
              </w:rPr>
              <w:t xml:space="preserve">International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Relations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Theories</w:t>
            </w:r>
            <w:proofErr w:type="spellEnd"/>
          </w:p>
          <w:p w14:paraId="53FE86FE" w14:textId="77777777" w:rsidR="003E3290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302F67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Çiğdem PEKAR - 106</w:t>
            </w:r>
          </w:p>
        </w:tc>
        <w:tc>
          <w:tcPr>
            <w:tcW w:w="2357" w:type="dxa"/>
          </w:tcPr>
          <w:p w14:paraId="668DB110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American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Foreign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Policy</w:t>
            </w:r>
            <w:proofErr w:type="spellEnd"/>
          </w:p>
          <w:p w14:paraId="64CE9724" w14:textId="77777777" w:rsidR="003E3290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02F67">
              <w:rPr>
                <w:rFonts w:ascii="Times New Roman" w:hAnsi="Times New Roman"/>
                <w:sz w:val="14"/>
                <w:szCs w:val="14"/>
              </w:rPr>
              <w:t>Meryem İlayda Atlas - Online</w:t>
            </w:r>
          </w:p>
        </w:tc>
        <w:tc>
          <w:tcPr>
            <w:tcW w:w="1645" w:type="dxa"/>
          </w:tcPr>
          <w:p w14:paraId="6489223B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3E3290" w:rsidRPr="003E3290" w14:paraId="451FE6D1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3B794F40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55</w:t>
            </w:r>
          </w:p>
          <w:p w14:paraId="37E21BB3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40</w:t>
            </w:r>
          </w:p>
        </w:tc>
        <w:tc>
          <w:tcPr>
            <w:tcW w:w="2133" w:type="dxa"/>
            <w:shd w:val="clear" w:color="auto" w:fill="F2F2F2"/>
          </w:tcPr>
          <w:p w14:paraId="784D6682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Ottoman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Empire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in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the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World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System</w:t>
            </w:r>
            <w:proofErr w:type="spellEnd"/>
          </w:p>
          <w:p w14:paraId="4C628A2D" w14:textId="77777777" w:rsidR="003E3290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02F67">
              <w:rPr>
                <w:rFonts w:ascii="Times New Roman" w:hAnsi="Times New Roman"/>
                <w:sz w:val="14"/>
                <w:szCs w:val="14"/>
              </w:rPr>
              <w:t>Dr. Öğretim Üyesi Onur Usta - 106</w:t>
            </w:r>
          </w:p>
        </w:tc>
        <w:tc>
          <w:tcPr>
            <w:tcW w:w="2276" w:type="dxa"/>
            <w:shd w:val="clear" w:color="auto" w:fill="F2F2F2"/>
          </w:tcPr>
          <w:p w14:paraId="7B5BD169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  <w:shd w:val="clear" w:color="auto" w:fill="F2F2F2"/>
          </w:tcPr>
          <w:p w14:paraId="0C7DAD06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02F67">
              <w:rPr>
                <w:rFonts w:ascii="Times New Roman" w:hAnsi="Times New Roman"/>
                <w:sz w:val="14"/>
                <w:szCs w:val="14"/>
              </w:rPr>
              <w:t xml:space="preserve">International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Relations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Theories</w:t>
            </w:r>
            <w:proofErr w:type="spellEnd"/>
          </w:p>
          <w:p w14:paraId="4C6366AB" w14:textId="77777777" w:rsidR="003E3290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302F67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Çiğdem PEKAR - 106</w:t>
            </w:r>
          </w:p>
        </w:tc>
        <w:tc>
          <w:tcPr>
            <w:tcW w:w="2357" w:type="dxa"/>
            <w:shd w:val="clear" w:color="auto" w:fill="F2F2F2"/>
          </w:tcPr>
          <w:p w14:paraId="1C667D66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American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Foreign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Policy</w:t>
            </w:r>
            <w:proofErr w:type="spellEnd"/>
          </w:p>
          <w:p w14:paraId="22E56C47" w14:textId="77777777" w:rsidR="003E3290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02F67">
              <w:rPr>
                <w:rFonts w:ascii="Times New Roman" w:hAnsi="Times New Roman"/>
                <w:sz w:val="14"/>
                <w:szCs w:val="14"/>
              </w:rPr>
              <w:t>Meryem İlayda Atlas - Online</w:t>
            </w:r>
          </w:p>
        </w:tc>
        <w:tc>
          <w:tcPr>
            <w:tcW w:w="1645" w:type="dxa"/>
            <w:shd w:val="clear" w:color="auto" w:fill="F2F2F2"/>
          </w:tcPr>
          <w:p w14:paraId="56779870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3E3290" w:rsidRPr="003E3290" w14:paraId="6CC3319F" w14:textId="77777777" w:rsidTr="00D44978">
        <w:trPr>
          <w:trHeight w:val="42"/>
          <w:jc w:val="center"/>
        </w:trPr>
        <w:tc>
          <w:tcPr>
            <w:tcW w:w="0" w:type="auto"/>
          </w:tcPr>
          <w:p w14:paraId="73E6A981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50</w:t>
            </w:r>
          </w:p>
          <w:p w14:paraId="7301A1F0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35</w:t>
            </w:r>
          </w:p>
        </w:tc>
        <w:tc>
          <w:tcPr>
            <w:tcW w:w="2133" w:type="dxa"/>
          </w:tcPr>
          <w:p w14:paraId="20AE5991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5BAEE05F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</w:tcPr>
          <w:p w14:paraId="5EE28E67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02F67">
              <w:rPr>
                <w:rFonts w:ascii="Times New Roman" w:hAnsi="Times New Roman"/>
                <w:sz w:val="14"/>
                <w:szCs w:val="14"/>
              </w:rPr>
              <w:t xml:space="preserve">International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Relations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Theories</w:t>
            </w:r>
            <w:proofErr w:type="spellEnd"/>
          </w:p>
          <w:p w14:paraId="347DE2DB" w14:textId="77777777" w:rsidR="003E3290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302F67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Çiğdem PEKAR - 106</w:t>
            </w:r>
          </w:p>
        </w:tc>
        <w:tc>
          <w:tcPr>
            <w:tcW w:w="2357" w:type="dxa"/>
          </w:tcPr>
          <w:p w14:paraId="5C74B270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03EE6C73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D1443" w:rsidRPr="003E3290" w14:paraId="72E9AF1F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1753834C" w14:textId="77777777" w:rsidR="004D1443" w:rsidRPr="003E3290" w:rsidRDefault="004D1443" w:rsidP="004D144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45</w:t>
            </w:r>
          </w:p>
          <w:p w14:paraId="79E0A8B0" w14:textId="77777777" w:rsidR="004D1443" w:rsidRPr="003E3290" w:rsidRDefault="004D1443" w:rsidP="004D144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30</w:t>
            </w:r>
          </w:p>
        </w:tc>
        <w:tc>
          <w:tcPr>
            <w:tcW w:w="2133" w:type="dxa"/>
            <w:shd w:val="clear" w:color="auto" w:fill="F2F2F2"/>
          </w:tcPr>
          <w:p w14:paraId="3AB45CFA" w14:textId="77777777" w:rsidR="00302F67" w:rsidRPr="00302F67" w:rsidRDefault="00302F67" w:rsidP="00302F67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02F67">
              <w:rPr>
                <w:rFonts w:ascii="Times New Roman" w:hAnsi="Times New Roman"/>
                <w:sz w:val="14"/>
                <w:szCs w:val="14"/>
              </w:rPr>
              <w:t xml:space="preserve">Basic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Readings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in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German</w:t>
            </w:r>
            <w:proofErr w:type="spellEnd"/>
          </w:p>
          <w:p w14:paraId="345FB22C" w14:textId="77777777" w:rsidR="004D1443" w:rsidRPr="004D1443" w:rsidRDefault="00302F67" w:rsidP="00302F67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302F67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Resul ALKAN - 106</w:t>
            </w:r>
          </w:p>
        </w:tc>
        <w:tc>
          <w:tcPr>
            <w:tcW w:w="2276" w:type="dxa"/>
            <w:shd w:val="clear" w:color="auto" w:fill="F2F2F2"/>
          </w:tcPr>
          <w:p w14:paraId="5643032C" w14:textId="77777777" w:rsidR="004D1443" w:rsidRPr="003E3290" w:rsidRDefault="004D1443" w:rsidP="004D144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  <w:shd w:val="clear" w:color="auto" w:fill="F2F2F2"/>
          </w:tcPr>
          <w:p w14:paraId="63DD89DF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02F67">
              <w:rPr>
                <w:rFonts w:ascii="Times New Roman" w:hAnsi="Times New Roman"/>
                <w:sz w:val="14"/>
                <w:szCs w:val="14"/>
              </w:rPr>
              <w:t xml:space="preserve">International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Communication</w:t>
            </w:r>
            <w:proofErr w:type="spellEnd"/>
          </w:p>
          <w:p w14:paraId="44FF1683" w14:textId="77777777" w:rsidR="004D1443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02F67">
              <w:rPr>
                <w:rFonts w:ascii="Times New Roman" w:hAnsi="Times New Roman"/>
                <w:sz w:val="14"/>
                <w:szCs w:val="14"/>
              </w:rPr>
              <w:t xml:space="preserve">Arş.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Gör.Dr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. Ulvi Cenap </w:t>
            </w:r>
            <w:proofErr w:type="gramStart"/>
            <w:r w:rsidRPr="00302F67">
              <w:rPr>
                <w:rFonts w:ascii="Times New Roman" w:hAnsi="Times New Roman"/>
                <w:sz w:val="14"/>
                <w:szCs w:val="14"/>
              </w:rPr>
              <w:t>Topçu -</w:t>
            </w:r>
            <w:proofErr w:type="gram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106</w:t>
            </w:r>
          </w:p>
        </w:tc>
        <w:tc>
          <w:tcPr>
            <w:tcW w:w="2357" w:type="dxa"/>
            <w:shd w:val="clear" w:color="auto" w:fill="F2F2F2"/>
          </w:tcPr>
          <w:p w14:paraId="090F8C04" w14:textId="77777777" w:rsidR="004D1443" w:rsidRPr="003E3290" w:rsidRDefault="004D1443" w:rsidP="004D144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347B2290" w14:textId="77777777" w:rsidR="004D1443" w:rsidRPr="003E3290" w:rsidRDefault="004D1443" w:rsidP="004D144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D1443" w:rsidRPr="003E3290" w14:paraId="6B4B5542" w14:textId="77777777" w:rsidTr="00D44978">
        <w:trPr>
          <w:trHeight w:val="82"/>
          <w:jc w:val="center"/>
        </w:trPr>
        <w:tc>
          <w:tcPr>
            <w:tcW w:w="0" w:type="auto"/>
          </w:tcPr>
          <w:p w14:paraId="09F03D0A" w14:textId="77777777" w:rsidR="004D1443" w:rsidRPr="003E3290" w:rsidRDefault="004D1443" w:rsidP="004D144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0</w:t>
            </w:r>
          </w:p>
          <w:p w14:paraId="60625703" w14:textId="77777777" w:rsidR="004D1443" w:rsidRPr="003E3290" w:rsidRDefault="004D1443" w:rsidP="004D144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25</w:t>
            </w:r>
          </w:p>
        </w:tc>
        <w:tc>
          <w:tcPr>
            <w:tcW w:w="2133" w:type="dxa"/>
          </w:tcPr>
          <w:p w14:paraId="37B0F8A4" w14:textId="77777777" w:rsidR="00302F67" w:rsidRPr="00302F67" w:rsidRDefault="00302F67" w:rsidP="00302F67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02F67">
              <w:rPr>
                <w:rFonts w:ascii="Times New Roman" w:hAnsi="Times New Roman"/>
                <w:sz w:val="14"/>
                <w:szCs w:val="14"/>
              </w:rPr>
              <w:t xml:space="preserve">Basic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Readings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in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German</w:t>
            </w:r>
            <w:proofErr w:type="spellEnd"/>
          </w:p>
          <w:p w14:paraId="1B3F6A4C" w14:textId="77777777" w:rsidR="004D1443" w:rsidRPr="004D1443" w:rsidRDefault="00302F67" w:rsidP="00302F67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302F67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Resul ALKAN - 106</w:t>
            </w:r>
          </w:p>
        </w:tc>
        <w:tc>
          <w:tcPr>
            <w:tcW w:w="2276" w:type="dxa"/>
          </w:tcPr>
          <w:p w14:paraId="6ADD9A5B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Turkish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Foreign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Policy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I</w:t>
            </w:r>
          </w:p>
          <w:p w14:paraId="52779077" w14:textId="77777777" w:rsidR="004D1443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302F67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A.Gülce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UYGUN - Online</w:t>
            </w:r>
          </w:p>
        </w:tc>
        <w:tc>
          <w:tcPr>
            <w:tcW w:w="2321" w:type="dxa"/>
          </w:tcPr>
          <w:p w14:paraId="4FEE055D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02F67">
              <w:rPr>
                <w:rFonts w:ascii="Times New Roman" w:hAnsi="Times New Roman"/>
                <w:sz w:val="14"/>
                <w:szCs w:val="14"/>
              </w:rPr>
              <w:t xml:space="preserve">International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Communication</w:t>
            </w:r>
            <w:proofErr w:type="spellEnd"/>
          </w:p>
          <w:p w14:paraId="79509C58" w14:textId="77777777" w:rsidR="004D1443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02F67">
              <w:rPr>
                <w:rFonts w:ascii="Times New Roman" w:hAnsi="Times New Roman"/>
                <w:sz w:val="14"/>
                <w:szCs w:val="14"/>
              </w:rPr>
              <w:t xml:space="preserve">Arş.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Gör.Dr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. Ulvi Cenap </w:t>
            </w:r>
            <w:proofErr w:type="gramStart"/>
            <w:r w:rsidRPr="00302F67">
              <w:rPr>
                <w:rFonts w:ascii="Times New Roman" w:hAnsi="Times New Roman"/>
                <w:sz w:val="14"/>
                <w:szCs w:val="14"/>
              </w:rPr>
              <w:t>Topçu -</w:t>
            </w:r>
            <w:proofErr w:type="gram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106</w:t>
            </w:r>
          </w:p>
        </w:tc>
        <w:tc>
          <w:tcPr>
            <w:tcW w:w="2357" w:type="dxa"/>
          </w:tcPr>
          <w:p w14:paraId="248ADAD3" w14:textId="77777777" w:rsidR="004D1443" w:rsidRPr="003E3290" w:rsidRDefault="004D1443" w:rsidP="004D144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7DF9980E" w14:textId="77777777" w:rsidR="004D1443" w:rsidRPr="003E3290" w:rsidRDefault="004D1443" w:rsidP="004D1443">
            <w:pPr>
              <w:spacing w:after="0" w:line="240" w:lineRule="auto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D1443" w:rsidRPr="003E3290" w14:paraId="3D95137E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4412AEB3" w14:textId="77777777" w:rsidR="004D1443" w:rsidRPr="003E3290" w:rsidRDefault="004D1443" w:rsidP="004D144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0</w:t>
            </w:r>
          </w:p>
          <w:p w14:paraId="1BC4EE42" w14:textId="77777777" w:rsidR="004D1443" w:rsidRPr="003E3290" w:rsidRDefault="004D1443" w:rsidP="004D144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15</w:t>
            </w:r>
          </w:p>
        </w:tc>
        <w:tc>
          <w:tcPr>
            <w:tcW w:w="2133" w:type="dxa"/>
            <w:shd w:val="clear" w:color="auto" w:fill="F2F2F2"/>
          </w:tcPr>
          <w:p w14:paraId="6CF51CA9" w14:textId="77777777" w:rsidR="00302F67" w:rsidRPr="00302F67" w:rsidRDefault="00302F67" w:rsidP="00302F67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02F67">
              <w:rPr>
                <w:rFonts w:ascii="Times New Roman" w:hAnsi="Times New Roman"/>
                <w:sz w:val="14"/>
                <w:szCs w:val="14"/>
              </w:rPr>
              <w:t xml:space="preserve">Basic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Readings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in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German</w:t>
            </w:r>
            <w:proofErr w:type="spellEnd"/>
          </w:p>
          <w:p w14:paraId="12597290" w14:textId="77777777" w:rsidR="004D1443" w:rsidRPr="004D1443" w:rsidRDefault="00302F67" w:rsidP="00302F67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302F67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Resul ALKAN - 106</w:t>
            </w:r>
          </w:p>
        </w:tc>
        <w:tc>
          <w:tcPr>
            <w:tcW w:w="2276" w:type="dxa"/>
            <w:shd w:val="clear" w:color="auto" w:fill="F2F2F2"/>
          </w:tcPr>
          <w:p w14:paraId="0C8CB8D6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Turkish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Foreign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Policy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I</w:t>
            </w:r>
          </w:p>
          <w:p w14:paraId="0D9B97E7" w14:textId="77777777" w:rsidR="004D1443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302F67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A.Gülce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UYGUN - Online</w:t>
            </w:r>
          </w:p>
        </w:tc>
        <w:tc>
          <w:tcPr>
            <w:tcW w:w="2321" w:type="dxa"/>
            <w:shd w:val="clear" w:color="auto" w:fill="F2F2F2"/>
          </w:tcPr>
          <w:p w14:paraId="251F2833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02F67">
              <w:rPr>
                <w:rFonts w:ascii="Times New Roman" w:hAnsi="Times New Roman"/>
                <w:sz w:val="14"/>
                <w:szCs w:val="14"/>
              </w:rPr>
              <w:t xml:space="preserve">International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Communication</w:t>
            </w:r>
            <w:proofErr w:type="spellEnd"/>
          </w:p>
          <w:p w14:paraId="3755F79B" w14:textId="77777777" w:rsidR="004D1443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02F67">
              <w:rPr>
                <w:rFonts w:ascii="Times New Roman" w:hAnsi="Times New Roman"/>
                <w:sz w:val="14"/>
                <w:szCs w:val="14"/>
              </w:rPr>
              <w:t xml:space="preserve">Arş.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Gör.Dr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. Ulvi Cenap </w:t>
            </w:r>
            <w:proofErr w:type="gramStart"/>
            <w:r w:rsidRPr="00302F67">
              <w:rPr>
                <w:rFonts w:ascii="Times New Roman" w:hAnsi="Times New Roman"/>
                <w:sz w:val="14"/>
                <w:szCs w:val="14"/>
              </w:rPr>
              <w:t>Topçu -</w:t>
            </w:r>
            <w:proofErr w:type="gram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106</w:t>
            </w:r>
          </w:p>
        </w:tc>
        <w:tc>
          <w:tcPr>
            <w:tcW w:w="2357" w:type="dxa"/>
            <w:shd w:val="clear" w:color="auto" w:fill="F2F2F2"/>
          </w:tcPr>
          <w:p w14:paraId="7808CF4B" w14:textId="77777777" w:rsidR="004D1443" w:rsidRPr="003E3290" w:rsidRDefault="004D1443" w:rsidP="004D144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05057639" w14:textId="77777777" w:rsidR="004D1443" w:rsidRPr="003E3290" w:rsidRDefault="004D1443" w:rsidP="004D144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D1443" w:rsidRPr="003E3290" w14:paraId="5FF62FD8" w14:textId="77777777" w:rsidTr="00D44978">
        <w:trPr>
          <w:jc w:val="center"/>
        </w:trPr>
        <w:tc>
          <w:tcPr>
            <w:tcW w:w="0" w:type="auto"/>
          </w:tcPr>
          <w:p w14:paraId="1B1997C0" w14:textId="77777777" w:rsidR="004D1443" w:rsidRPr="003E3290" w:rsidRDefault="004D1443" w:rsidP="004D144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0</w:t>
            </w:r>
          </w:p>
          <w:p w14:paraId="3FDF6576" w14:textId="77777777" w:rsidR="004D1443" w:rsidRPr="003E3290" w:rsidRDefault="004D1443" w:rsidP="004D144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05</w:t>
            </w:r>
          </w:p>
        </w:tc>
        <w:tc>
          <w:tcPr>
            <w:tcW w:w="2133" w:type="dxa"/>
          </w:tcPr>
          <w:p w14:paraId="784428FE" w14:textId="77777777" w:rsidR="004D1443" w:rsidRPr="004D1443" w:rsidRDefault="004D1443" w:rsidP="004D144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69E5A343" w14:textId="77777777" w:rsidR="00302F67" w:rsidRPr="00302F67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Turkish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Foreign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Policy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I</w:t>
            </w:r>
          </w:p>
          <w:p w14:paraId="29B53F72" w14:textId="77777777" w:rsidR="004D1443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302F67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02F67">
              <w:rPr>
                <w:rFonts w:ascii="Times New Roman" w:hAnsi="Times New Roman"/>
                <w:sz w:val="14"/>
                <w:szCs w:val="14"/>
              </w:rPr>
              <w:t>A.Gülce</w:t>
            </w:r>
            <w:proofErr w:type="spellEnd"/>
            <w:r w:rsidRPr="00302F67">
              <w:rPr>
                <w:rFonts w:ascii="Times New Roman" w:hAnsi="Times New Roman"/>
                <w:sz w:val="14"/>
                <w:szCs w:val="14"/>
              </w:rPr>
              <w:t xml:space="preserve"> UYGUN - Online</w:t>
            </w:r>
          </w:p>
        </w:tc>
        <w:tc>
          <w:tcPr>
            <w:tcW w:w="2321" w:type="dxa"/>
          </w:tcPr>
          <w:p w14:paraId="294FC6CA" w14:textId="77777777" w:rsidR="004D1443" w:rsidRPr="003E3290" w:rsidRDefault="004D1443" w:rsidP="004D144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748A0D12" w14:textId="77777777" w:rsidR="004D1443" w:rsidRPr="003E3290" w:rsidRDefault="004D1443" w:rsidP="004D144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6F2455A3" w14:textId="77777777" w:rsidR="004D1443" w:rsidRPr="003E3290" w:rsidRDefault="004D1443" w:rsidP="004D144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</w:tbl>
    <w:p w14:paraId="02966563" w14:textId="77777777" w:rsidR="004D7519" w:rsidRPr="003E3290" w:rsidRDefault="004D7519" w:rsidP="004D7519">
      <w:pPr>
        <w:rPr>
          <w:rFonts w:ascii="Times New Roman" w:hAnsi="Times New Roman"/>
          <w:sz w:val="14"/>
          <w:szCs w:val="14"/>
        </w:rPr>
      </w:pPr>
    </w:p>
    <w:p w14:paraId="5EBC3A5D" w14:textId="77777777" w:rsidR="004D7519" w:rsidRPr="003E3290" w:rsidRDefault="004D7519" w:rsidP="004D7519">
      <w:pPr>
        <w:rPr>
          <w:rFonts w:ascii="Times New Roman" w:hAnsi="Times New Roman"/>
          <w:sz w:val="14"/>
          <w:szCs w:val="14"/>
        </w:rPr>
      </w:pPr>
    </w:p>
    <w:p w14:paraId="7617F2DA" w14:textId="77777777" w:rsidR="004D7519" w:rsidRPr="003E3290" w:rsidRDefault="004D7519" w:rsidP="004D7519">
      <w:pPr>
        <w:rPr>
          <w:rFonts w:ascii="Times New Roman" w:hAnsi="Times New Roman"/>
          <w:sz w:val="14"/>
          <w:szCs w:val="14"/>
        </w:rPr>
      </w:pPr>
    </w:p>
    <w:p w14:paraId="0FCC89B6" w14:textId="77777777" w:rsidR="004D7519" w:rsidRPr="003E3290" w:rsidRDefault="004D7519" w:rsidP="004D7519">
      <w:pPr>
        <w:rPr>
          <w:rFonts w:ascii="Times New Roman" w:hAnsi="Times New Roman"/>
          <w:sz w:val="14"/>
          <w:szCs w:val="14"/>
        </w:rPr>
      </w:pPr>
    </w:p>
    <w:p w14:paraId="34CBCFFA" w14:textId="77777777" w:rsidR="004553FD" w:rsidRPr="003E3290" w:rsidRDefault="004553FD">
      <w:pPr>
        <w:rPr>
          <w:rFonts w:ascii="Times New Roman" w:hAnsi="Times New Roman"/>
          <w:sz w:val="14"/>
          <w:szCs w:val="14"/>
        </w:rPr>
      </w:pPr>
    </w:p>
    <w:sectPr w:rsidR="004553FD" w:rsidRPr="003E3290" w:rsidSect="007919AC">
      <w:headerReference w:type="default" r:id="rId6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E7361D" w14:textId="77777777" w:rsidR="0097491F" w:rsidRDefault="0097491F" w:rsidP="00197788">
      <w:pPr>
        <w:spacing w:after="0" w:line="240" w:lineRule="auto"/>
      </w:pPr>
      <w:r>
        <w:separator/>
      </w:r>
    </w:p>
  </w:endnote>
  <w:endnote w:type="continuationSeparator" w:id="0">
    <w:p w14:paraId="26DA93CF" w14:textId="77777777" w:rsidR="0097491F" w:rsidRDefault="0097491F" w:rsidP="0019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A94604" w14:textId="77777777" w:rsidR="0097491F" w:rsidRDefault="0097491F" w:rsidP="00197788">
      <w:pPr>
        <w:spacing w:after="0" w:line="240" w:lineRule="auto"/>
      </w:pPr>
      <w:r>
        <w:separator/>
      </w:r>
    </w:p>
  </w:footnote>
  <w:footnote w:type="continuationSeparator" w:id="0">
    <w:p w14:paraId="296BABEC" w14:textId="77777777" w:rsidR="0097491F" w:rsidRDefault="0097491F" w:rsidP="0019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7DF330" w14:textId="77777777" w:rsidR="0048727F" w:rsidRPr="00956EA1" w:rsidRDefault="00F23AF9" w:rsidP="00956EA1">
    <w:pPr>
      <w:pStyle w:val="stBilgi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 xml:space="preserve">ULUSLARARASI İLİŞKİLER </w:t>
    </w:r>
    <w:r w:rsidR="006D51B3">
      <w:rPr>
        <w:rFonts w:ascii="Times New Roman" w:hAnsi="Times New Roman"/>
        <w:b/>
        <w:sz w:val="24"/>
        <w:szCs w:val="24"/>
      </w:rPr>
      <w:t>BÖLÜMÜ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rAUALwWjnCwAAAA="/>
  </w:docVars>
  <w:rsids>
    <w:rsidRoot w:val="004D7519"/>
    <w:rsid w:val="000039B3"/>
    <w:rsid w:val="00007A58"/>
    <w:rsid w:val="00024E48"/>
    <w:rsid w:val="000B58DB"/>
    <w:rsid w:val="000C0DEC"/>
    <w:rsid w:val="001215AF"/>
    <w:rsid w:val="00197788"/>
    <w:rsid w:val="001A5644"/>
    <w:rsid w:val="001D3C5D"/>
    <w:rsid w:val="002200AB"/>
    <w:rsid w:val="002F050B"/>
    <w:rsid w:val="002F3850"/>
    <w:rsid w:val="00302F67"/>
    <w:rsid w:val="00345DCC"/>
    <w:rsid w:val="003700BE"/>
    <w:rsid w:val="003E3290"/>
    <w:rsid w:val="003E3D19"/>
    <w:rsid w:val="003E5B5E"/>
    <w:rsid w:val="003F0E44"/>
    <w:rsid w:val="004553FD"/>
    <w:rsid w:val="004B6EFE"/>
    <w:rsid w:val="004D1443"/>
    <w:rsid w:val="004D7519"/>
    <w:rsid w:val="00547239"/>
    <w:rsid w:val="005E0817"/>
    <w:rsid w:val="005E6769"/>
    <w:rsid w:val="00616221"/>
    <w:rsid w:val="00630758"/>
    <w:rsid w:val="0063335C"/>
    <w:rsid w:val="006D51B3"/>
    <w:rsid w:val="00704921"/>
    <w:rsid w:val="00707ED7"/>
    <w:rsid w:val="007A373F"/>
    <w:rsid w:val="008053E8"/>
    <w:rsid w:val="00832B46"/>
    <w:rsid w:val="00854481"/>
    <w:rsid w:val="00877058"/>
    <w:rsid w:val="00896276"/>
    <w:rsid w:val="008F34F8"/>
    <w:rsid w:val="00944E04"/>
    <w:rsid w:val="00955EA4"/>
    <w:rsid w:val="0097491F"/>
    <w:rsid w:val="009F4A53"/>
    <w:rsid w:val="00A1460B"/>
    <w:rsid w:val="00A174D9"/>
    <w:rsid w:val="00A34C95"/>
    <w:rsid w:val="00AD7A9C"/>
    <w:rsid w:val="00AF1E8E"/>
    <w:rsid w:val="00B25976"/>
    <w:rsid w:val="00B337F0"/>
    <w:rsid w:val="00B4313C"/>
    <w:rsid w:val="00B57CDB"/>
    <w:rsid w:val="00B81734"/>
    <w:rsid w:val="00BA006F"/>
    <w:rsid w:val="00BB308F"/>
    <w:rsid w:val="00BD1602"/>
    <w:rsid w:val="00BD3994"/>
    <w:rsid w:val="00C24C69"/>
    <w:rsid w:val="00C450DB"/>
    <w:rsid w:val="00CB55D9"/>
    <w:rsid w:val="00CD4973"/>
    <w:rsid w:val="00D21DF3"/>
    <w:rsid w:val="00D90CE4"/>
    <w:rsid w:val="00F23AF9"/>
    <w:rsid w:val="00F82C21"/>
    <w:rsid w:val="00FC3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53AB69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6</Words>
  <Characters>3629</Characters>
  <Application>Microsoft Office Word</Application>
  <DocSecurity>0</DocSecurity>
  <Lines>30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Lenovo</cp:lastModifiedBy>
  <cp:revision>2</cp:revision>
  <dcterms:created xsi:type="dcterms:W3CDTF">2021-10-11T13:39:00Z</dcterms:created>
  <dcterms:modified xsi:type="dcterms:W3CDTF">2021-10-11T13:39:00Z</dcterms:modified>
</cp:coreProperties>
</file>